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818C4" w14:textId="1EC15102" w:rsidR="006A03D2" w:rsidRPr="000A1175" w:rsidRDefault="003659BC" w:rsidP="009A4406">
      <w:pPr>
        <w:jc w:val="center"/>
        <w:rPr>
          <w:rFonts w:ascii="Times New Roman" w:hAnsi="Times New Roman" w:cs="Times New Roman"/>
          <w:b/>
          <w:sz w:val="28"/>
        </w:rPr>
      </w:pPr>
      <w:r w:rsidRPr="000A1175">
        <w:rPr>
          <w:rFonts w:ascii="Times New Roman" w:hAnsi="Times New Roman" w:cs="Times New Roman"/>
          <w:b/>
          <w:sz w:val="28"/>
        </w:rPr>
        <w:t xml:space="preserve">Plan for Research </w:t>
      </w:r>
      <w:r w:rsidR="004915E3">
        <w:rPr>
          <w:rFonts w:ascii="Times New Roman" w:hAnsi="Times New Roman" w:cs="Times New Roman" w:hint="eastAsia"/>
          <w:b/>
          <w:sz w:val="28"/>
        </w:rPr>
        <w:t>Su</w:t>
      </w:r>
      <w:r w:rsidR="004915E3">
        <w:rPr>
          <w:rFonts w:ascii="Times New Roman" w:hAnsi="Times New Roman" w:cs="Times New Roman"/>
          <w:b/>
          <w:sz w:val="28"/>
        </w:rPr>
        <w:t xml:space="preserve">pervision in the </w:t>
      </w:r>
      <w:r w:rsidR="0045730B">
        <w:rPr>
          <w:rFonts w:ascii="Times New Roman" w:hAnsi="Times New Roman" w:cs="Times New Roman"/>
          <w:b/>
          <w:sz w:val="28"/>
        </w:rPr>
        <w:t>Graduate School of</w:t>
      </w:r>
      <w:r w:rsidR="00175A69">
        <w:rPr>
          <w:rFonts w:ascii="Times New Roman" w:hAnsi="Times New Roman" w:cs="Times New Roman"/>
          <w:b/>
          <w:sz w:val="28"/>
        </w:rPr>
        <w:t xml:space="preserve"> Management</w:t>
      </w:r>
    </w:p>
    <w:p w14:paraId="127DD2B5" w14:textId="601A1751" w:rsidR="00826EB6" w:rsidRDefault="00826EB6" w:rsidP="000A1175">
      <w:pPr>
        <w:snapToGrid w:val="0"/>
        <w:spacing w:line="280" w:lineRule="exact"/>
        <w:rPr>
          <w:rFonts w:ascii="Times New Roman" w:hAnsi="Times New Roman" w:cs="Times New Roman"/>
        </w:rPr>
      </w:pPr>
    </w:p>
    <w:p w14:paraId="2EDB2BAC" w14:textId="3CF3DCD2" w:rsidR="00F44BB6" w:rsidRPr="00F44BB6" w:rsidRDefault="00F44BB6" w:rsidP="00F44BB6">
      <w:pPr>
        <w:pStyle w:val="a4"/>
        <w:numPr>
          <w:ilvl w:val="0"/>
          <w:numId w:val="2"/>
        </w:numPr>
        <w:snapToGrid w:val="0"/>
        <w:spacing w:line="280" w:lineRule="exact"/>
        <w:ind w:leftChars="0"/>
        <w:rPr>
          <w:rFonts w:ascii="Times New Roman" w:hAnsi="Times New Roman" w:cs="Times New Roman"/>
          <w:i/>
          <w:sz w:val="20"/>
        </w:rPr>
      </w:pPr>
      <w:r w:rsidRPr="00F44BB6">
        <w:rPr>
          <w:rFonts w:ascii="Times New Roman" w:hAnsi="Times New Roman" w:cs="Times New Roman" w:hint="eastAsia"/>
          <w:i/>
          <w:sz w:val="20"/>
        </w:rPr>
        <w:t>T</w:t>
      </w:r>
      <w:r w:rsidRPr="00F44BB6">
        <w:rPr>
          <w:rFonts w:ascii="Times New Roman" w:hAnsi="Times New Roman" w:cs="Times New Roman"/>
          <w:i/>
          <w:sz w:val="20"/>
        </w:rPr>
        <w:t>he Research Plan</w:t>
      </w:r>
      <w:r w:rsidR="00F63CDF" w:rsidRPr="00F63CDF">
        <w:rPr>
          <w:rFonts w:ascii="Times New Roman" w:hAnsi="Times New Roman" w:cs="Times New Roman"/>
          <w:i/>
          <w:sz w:val="20"/>
        </w:rPr>
        <w:t xml:space="preserve"> </w:t>
      </w:r>
      <w:r w:rsidR="00F63CDF" w:rsidRPr="00F44BB6">
        <w:rPr>
          <w:rFonts w:ascii="Times New Roman" w:hAnsi="Times New Roman" w:cs="Times New Roman"/>
          <w:i/>
          <w:sz w:val="20"/>
        </w:rPr>
        <w:t>below</w:t>
      </w:r>
      <w:r w:rsidRPr="00F44BB6">
        <w:rPr>
          <w:rFonts w:ascii="Times New Roman" w:hAnsi="Times New Roman" w:cs="Times New Roman"/>
          <w:i/>
          <w:sz w:val="20"/>
        </w:rPr>
        <w:t xml:space="preserve"> is to be written as a result of consultation between student and supervisor.</w:t>
      </w:r>
    </w:p>
    <w:p w14:paraId="60ABF99C" w14:textId="2EF968C4" w:rsidR="00F44BB6" w:rsidRPr="00F44BB6" w:rsidRDefault="00F44BB6" w:rsidP="00F44BB6">
      <w:pPr>
        <w:pStyle w:val="a4"/>
        <w:numPr>
          <w:ilvl w:val="0"/>
          <w:numId w:val="2"/>
        </w:numPr>
        <w:snapToGrid w:val="0"/>
        <w:spacing w:line="280" w:lineRule="exact"/>
        <w:ind w:leftChars="0"/>
        <w:rPr>
          <w:rFonts w:ascii="Times New Roman" w:hAnsi="Times New Roman" w:cs="Times New Roman"/>
          <w:i/>
          <w:sz w:val="20"/>
        </w:rPr>
      </w:pPr>
      <w:r w:rsidRPr="00F44BB6">
        <w:rPr>
          <w:rFonts w:ascii="Times New Roman" w:hAnsi="Times New Roman" w:cs="Times New Roman" w:hint="eastAsia"/>
          <w:i/>
          <w:sz w:val="20"/>
        </w:rPr>
        <w:t>I</w:t>
      </w:r>
      <w:r w:rsidRPr="00F44BB6">
        <w:rPr>
          <w:rFonts w:ascii="Times New Roman" w:hAnsi="Times New Roman" w:cs="Times New Roman"/>
          <w:i/>
          <w:sz w:val="20"/>
        </w:rPr>
        <w:t>f in the course of research, changes to the plan are deemed necessary, the Research Plan and Supervision Plan can be changed accordingly.</w:t>
      </w:r>
    </w:p>
    <w:tbl>
      <w:tblPr>
        <w:tblStyle w:val="a3"/>
        <w:tblW w:w="10201" w:type="dxa"/>
        <w:tblLayout w:type="fixed"/>
        <w:tblLook w:val="01E0" w:firstRow="1" w:lastRow="1" w:firstColumn="1" w:lastColumn="1" w:noHBand="0" w:noVBand="0"/>
      </w:tblPr>
      <w:tblGrid>
        <w:gridCol w:w="2405"/>
        <w:gridCol w:w="1276"/>
        <w:gridCol w:w="709"/>
        <w:gridCol w:w="1701"/>
        <w:gridCol w:w="1559"/>
        <w:gridCol w:w="567"/>
        <w:gridCol w:w="850"/>
        <w:gridCol w:w="1134"/>
      </w:tblGrid>
      <w:tr w:rsidR="009A73CC" w:rsidRPr="00F0006A" w14:paraId="6DF074ED" w14:textId="77777777" w:rsidTr="00F63CDF">
        <w:trPr>
          <w:trHeight w:val="51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8D5BE6" w14:textId="77777777" w:rsidR="009A73CC" w:rsidRPr="00F0006A" w:rsidRDefault="009A73CC" w:rsidP="00FC561B">
            <w:pPr>
              <w:spacing w:line="24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ermStart w:id="1616512329" w:edGrp="everyone" w:colFirst="3" w:colLast="3"/>
            <w:permStart w:id="28647932" w:edGrp="everyone" w:colFirst="1" w:colLast="1"/>
            <w:r w:rsidRPr="00F0006A">
              <w:rPr>
                <w:rFonts w:ascii="Times New Roman" w:hAnsi="Times New Roman" w:cs="Times New Roman"/>
                <w:bCs/>
                <w:sz w:val="20"/>
                <w:szCs w:val="20"/>
              </w:rPr>
              <w:t>Student ID Number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B7AEC" w14:textId="77777777" w:rsidR="009A73CC" w:rsidRPr="00F0006A" w:rsidRDefault="009A73CC" w:rsidP="00FC561B">
            <w:pPr>
              <w:ind w:rightChars="20" w:righ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776696" w14:textId="77777777" w:rsidR="009A73CC" w:rsidRPr="00263E72" w:rsidRDefault="009A73CC" w:rsidP="00FC561B">
            <w:pPr>
              <w:snapToGrid w:val="0"/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63E72">
              <w:rPr>
                <w:rFonts w:ascii="Times New Roman" w:hAnsi="Times New Roman" w:cs="Times New Roman"/>
                <w:bCs/>
                <w:sz w:val="20"/>
                <w:szCs w:val="20"/>
              </w:rPr>
              <w:t>Student Name</w:t>
            </w:r>
          </w:p>
          <w:p w14:paraId="7DA73A77" w14:textId="77777777" w:rsidR="009A73CC" w:rsidRPr="00F0006A" w:rsidRDefault="009A73CC" w:rsidP="00FC561B">
            <w:pPr>
              <w:snapToGrid w:val="0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63E72">
              <w:rPr>
                <w:rFonts w:ascii="Times New Roman" w:hAnsi="Times New Roman" w:cs="Times New Roman"/>
                <w:bCs/>
                <w:sz w:val="20"/>
                <w:szCs w:val="20"/>
              </w:rPr>
              <w:t>(as shown on ID)</w:t>
            </w:r>
          </w:p>
        </w:tc>
        <w:tc>
          <w:tcPr>
            <w:tcW w:w="41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AED5B" w14:textId="77777777" w:rsidR="009A73CC" w:rsidRPr="00F0006A" w:rsidRDefault="009A73CC" w:rsidP="00FC561B">
            <w:pPr>
              <w:ind w:rightChars="20" w:righ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73CC" w:rsidRPr="00F0006A" w14:paraId="73C9C2EB" w14:textId="77777777" w:rsidTr="00F63CDF">
        <w:trPr>
          <w:trHeight w:val="51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2A321" w14:textId="77777777" w:rsidR="009A73CC" w:rsidRPr="00F0006A" w:rsidRDefault="009A73CC" w:rsidP="00FC561B">
            <w:pPr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ermStart w:id="917709617" w:edGrp="everyone" w:colFirst="5" w:colLast="5"/>
            <w:permStart w:id="1418479619" w:edGrp="everyone" w:colFirst="3" w:colLast="3"/>
            <w:permStart w:id="768099323" w:edGrp="everyone" w:colFirst="1" w:colLast="1"/>
            <w:permEnd w:id="1616512329"/>
            <w:permEnd w:id="28647932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emester of </w:t>
            </w:r>
            <w:r w:rsidRPr="00F0006A">
              <w:rPr>
                <w:rFonts w:ascii="Times New Roman" w:hAnsi="Times New Roman" w:cs="Times New Roman"/>
                <w:bCs/>
                <w:sz w:val="20"/>
                <w:szCs w:val="20"/>
              </w:rPr>
              <w:t>Enrollment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90CB9" w14:textId="77777777" w:rsidR="009A73CC" w:rsidRPr="00F0006A" w:rsidRDefault="009A73CC" w:rsidP="00FC561B">
            <w:pPr>
              <w:ind w:rightChars="20" w:righ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69BF9E" w14:textId="77777777" w:rsidR="009A73CC" w:rsidRPr="00F0006A" w:rsidRDefault="009A73CC" w:rsidP="00FC561B">
            <w:pPr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Length of Stud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8E2E4" w14:textId="77777777" w:rsidR="009A73CC" w:rsidRPr="00F0006A" w:rsidRDefault="009A73CC" w:rsidP="00FC561B">
            <w:pPr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554482" w14:textId="77777777" w:rsidR="009A73CC" w:rsidRPr="00F0006A" w:rsidRDefault="009A73CC" w:rsidP="00FC561B">
            <w:pPr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0006A">
              <w:rPr>
                <w:rFonts w:ascii="Times New Roman" w:hAnsi="Times New Roman" w:cs="Times New Roman"/>
                <w:bCs/>
                <w:sz w:val="20"/>
                <w:szCs w:val="20"/>
              </w:rPr>
              <w:t>Specializ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1F67D" w14:textId="77777777" w:rsidR="009A73CC" w:rsidRPr="00F0006A" w:rsidRDefault="009A73CC" w:rsidP="00FC561B">
            <w:pPr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permEnd w:id="917709617"/>
      <w:permEnd w:id="1418479619"/>
      <w:permEnd w:id="768099323"/>
      <w:tr w:rsidR="00F63CDF" w:rsidRPr="00F0006A" w14:paraId="1C76B0AF" w14:textId="77777777" w:rsidTr="00F63CDF">
        <w:trPr>
          <w:trHeight w:val="51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CF44DA" w14:textId="7FD989AC" w:rsidR="00F63CDF" w:rsidRDefault="00F63CDF" w:rsidP="00FC561B">
            <w:pPr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esearch Supervision Plan for</w:t>
            </w:r>
            <w:r w:rsidR="0025788A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 xml:space="preserve"> </w:t>
            </w:r>
            <w:r w:rsidR="0025788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eriod of </w:t>
            </w:r>
          </w:p>
        </w:tc>
        <w:tc>
          <w:tcPr>
            <w:tcW w:w="779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9600D" w14:textId="1ACA9F0B" w:rsidR="00F63CDF" w:rsidRPr="00F0006A" w:rsidRDefault="00D20E66" w:rsidP="0025788A">
            <w:pPr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BFBFBF" w:themeColor="background1" w:themeShade="BF"/>
                <w:sz w:val="20"/>
                <w:szCs w:val="20"/>
              </w:rPr>
              <w:t>April</w:t>
            </w:r>
            <w:r w:rsidR="00D334A9">
              <w:rPr>
                <w:rFonts w:ascii="Times New Roman" w:hAnsi="Times New Roman" w:cs="Times New Roman"/>
                <w:bCs/>
                <w:color w:val="BFBFBF" w:themeColor="background1" w:themeShade="BF"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 w:cs="Times New Roman"/>
                <w:bCs/>
                <w:color w:val="BFBFBF" w:themeColor="background1" w:themeShade="BF"/>
                <w:sz w:val="20"/>
                <w:szCs w:val="20"/>
              </w:rPr>
              <w:t>4</w:t>
            </w:r>
            <w:r w:rsidR="00D334A9">
              <w:rPr>
                <w:rFonts w:ascii="Times New Roman" w:hAnsi="Times New Roman" w:cs="Times New Roman"/>
                <w:bCs/>
                <w:color w:val="BFBFBF" w:themeColor="background1" w:themeShade="BF"/>
                <w:sz w:val="20"/>
                <w:szCs w:val="20"/>
              </w:rPr>
              <w:t xml:space="preserve"> – </w:t>
            </w:r>
            <w:r>
              <w:rPr>
                <w:rFonts w:ascii="Times New Roman" w:hAnsi="Times New Roman" w:cs="Times New Roman"/>
                <w:bCs/>
                <w:color w:val="BFBFBF" w:themeColor="background1" w:themeShade="BF"/>
                <w:sz w:val="20"/>
                <w:szCs w:val="20"/>
              </w:rPr>
              <w:t>March</w:t>
            </w:r>
            <w:r w:rsidR="00D334A9">
              <w:rPr>
                <w:rFonts w:ascii="Times New Roman" w:hAnsi="Times New Roman" w:cs="Times New Roman"/>
                <w:bCs/>
                <w:color w:val="BFBFBF" w:themeColor="background1" w:themeShade="BF"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 w:cs="Times New Roman"/>
                <w:bCs/>
                <w:color w:val="BFBFBF" w:themeColor="background1" w:themeShade="BF"/>
                <w:sz w:val="20"/>
                <w:szCs w:val="20"/>
              </w:rPr>
              <w:t>5</w:t>
            </w:r>
          </w:p>
        </w:tc>
      </w:tr>
      <w:tr w:rsidR="006E67FE" w:rsidRPr="00F0006A" w14:paraId="35797529" w14:textId="77777777" w:rsidTr="00F63CDF">
        <w:trPr>
          <w:trHeight w:val="51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1AE4CE" w14:textId="77777777" w:rsidR="006E67FE" w:rsidRPr="00F0006A" w:rsidRDefault="006E67FE" w:rsidP="00FC561B">
            <w:pPr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bookmarkStart w:id="0" w:name="_Hlk64555668"/>
            <w:permStart w:id="885532368" w:edGrp="everyone" w:colFirst="2" w:colLast="2"/>
            <w:permStart w:id="251086956" w:edGrp="everyone" w:colFirst="1" w:colLast="1"/>
            <w:r w:rsidRPr="00F0006A">
              <w:rPr>
                <w:rFonts w:ascii="Times New Roman" w:hAnsi="Times New Roman" w:cs="Times New Roman"/>
                <w:bCs/>
                <w:sz w:val="20"/>
                <w:szCs w:val="20"/>
              </w:rPr>
              <w:t>Supervisor Name</w:t>
            </w:r>
          </w:p>
        </w:tc>
        <w:tc>
          <w:tcPr>
            <w:tcW w:w="52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A48ED" w14:textId="77777777" w:rsidR="006E67FE" w:rsidRPr="00F0006A" w:rsidRDefault="006E67FE" w:rsidP="00FC561B">
            <w:pPr>
              <w:ind w:rightChars="20" w:righ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87D3D" w14:textId="49BCFE6F" w:rsidR="006E67FE" w:rsidRPr="006E67FE" w:rsidRDefault="006E67FE" w:rsidP="00FC561B">
            <w:pPr>
              <w:ind w:rightChars="20" w:right="42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6E67FE">
              <w:rPr>
                <w:rFonts w:ascii="Times New Roman" w:hAnsi="Times New Roman" w:cs="Times New Roman" w:hint="eastAsia"/>
                <w:i/>
                <w:color w:val="AEAAAA" w:themeColor="background2" w:themeShade="BF"/>
                <w:sz w:val="20"/>
                <w:szCs w:val="20"/>
              </w:rPr>
              <w:t>S</w:t>
            </w:r>
            <w:r w:rsidRPr="006E67FE">
              <w:rPr>
                <w:rFonts w:ascii="Times New Roman" w:hAnsi="Times New Roman" w:cs="Times New Roman"/>
                <w:i/>
                <w:color w:val="AEAAAA" w:themeColor="background2" w:themeShade="BF"/>
                <w:sz w:val="20"/>
                <w:szCs w:val="20"/>
              </w:rPr>
              <w:t>ignature</w:t>
            </w:r>
            <w:bookmarkStart w:id="1" w:name="_GoBack"/>
            <w:bookmarkEnd w:id="1"/>
          </w:p>
        </w:tc>
      </w:tr>
      <w:permEnd w:id="885532368"/>
      <w:permEnd w:id="251086956"/>
      <w:tr w:rsidR="008D1CED" w:rsidRPr="00F0006A" w14:paraId="5A1EA790" w14:textId="77777777" w:rsidTr="008D1CED">
        <w:trPr>
          <w:trHeight w:val="289"/>
        </w:trPr>
        <w:tc>
          <w:tcPr>
            <w:tcW w:w="1020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227C0DC" w14:textId="1A3943F6" w:rsidR="008D1CED" w:rsidRPr="008D1CED" w:rsidRDefault="008D1CED" w:rsidP="00FC561B">
            <w:pPr>
              <w:ind w:rightChars="20" w:right="42"/>
              <w:rPr>
                <w:rFonts w:ascii="Times New Roman" w:hAnsi="Times New Roman" w:cs="Times New Roman"/>
                <w:szCs w:val="20"/>
              </w:rPr>
            </w:pPr>
            <w:r w:rsidRPr="008D1CED">
              <w:rPr>
                <w:rFonts w:ascii="Times New Roman" w:hAnsi="Times New Roman" w:cs="Times New Roman" w:hint="eastAsia"/>
                <w:szCs w:val="20"/>
              </w:rPr>
              <w:t>R</w:t>
            </w:r>
            <w:r w:rsidRPr="008D1CED">
              <w:rPr>
                <w:rFonts w:ascii="Times New Roman" w:hAnsi="Times New Roman" w:cs="Times New Roman"/>
                <w:szCs w:val="20"/>
              </w:rPr>
              <w:t>esearch topic/Research Title:</w:t>
            </w:r>
          </w:p>
        </w:tc>
      </w:tr>
      <w:tr w:rsidR="008D1CED" w:rsidRPr="00F0006A" w14:paraId="2DCF1801" w14:textId="77777777" w:rsidTr="008D1CED">
        <w:trPr>
          <w:trHeight w:val="289"/>
        </w:trPr>
        <w:tc>
          <w:tcPr>
            <w:tcW w:w="10201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F7457" w14:textId="77777777" w:rsidR="008D1CED" w:rsidRPr="008D1CED" w:rsidRDefault="008D1CED" w:rsidP="00FC561B">
            <w:pPr>
              <w:ind w:rightChars="20" w:right="42"/>
              <w:rPr>
                <w:rFonts w:ascii="Times New Roman" w:hAnsi="Times New Roman" w:cs="Times New Roman"/>
                <w:szCs w:val="20"/>
              </w:rPr>
            </w:pPr>
            <w:permStart w:id="1093089995" w:edGrp="everyone" w:colFirst="0" w:colLast="0"/>
          </w:p>
        </w:tc>
      </w:tr>
      <w:permEnd w:id="1093089995"/>
      <w:tr w:rsidR="008D1CED" w:rsidRPr="00F0006A" w14:paraId="377EE41C" w14:textId="77777777" w:rsidTr="008D1CED">
        <w:trPr>
          <w:trHeight w:val="289"/>
        </w:trPr>
        <w:tc>
          <w:tcPr>
            <w:tcW w:w="1020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04B656E" w14:textId="17D054D5" w:rsidR="008D1CED" w:rsidRPr="008D1CED" w:rsidRDefault="008D1CED" w:rsidP="00FC561B">
            <w:pPr>
              <w:ind w:rightChars="20" w:right="42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ype of Research Project</w:t>
            </w:r>
          </w:p>
        </w:tc>
      </w:tr>
      <w:permStart w:id="1948536606" w:edGrp="everyone"/>
      <w:tr w:rsidR="008D1CED" w:rsidRPr="00F0006A" w14:paraId="4650E318" w14:textId="77777777" w:rsidTr="008D1CED">
        <w:trPr>
          <w:trHeight w:val="289"/>
        </w:trPr>
        <w:tc>
          <w:tcPr>
            <w:tcW w:w="10201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4C972" w14:textId="56F816BE" w:rsidR="008D1CED" w:rsidRDefault="004F101A" w:rsidP="00FC561B">
            <w:pPr>
              <w:ind w:rightChars="20" w:right="42"/>
              <w:rPr>
                <w:rFonts w:ascii="Times New Roman" w:hAnsi="Times New Roman" w:cs="Times New Roman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Cs w:val="18"/>
                </w:rPr>
                <w:id w:val="1455673544"/>
                <w:placeholder>
                  <w:docPart w:val="BA2DF0DAE0AE4C83A1B5168FE760BA85"/>
                </w:placeholder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D334A9">
                  <w:rPr>
                    <w:rFonts w:ascii="ＭＳ ゴシック" w:eastAsia="ＭＳ ゴシック" w:hAnsi="ＭＳ ゴシック" w:cs="Times New Roman" w:hint="eastAsia"/>
                    <w:szCs w:val="18"/>
                  </w:rPr>
                  <w:t>☐</w:t>
                </w:r>
              </w:sdtContent>
            </w:sdt>
            <w:permEnd w:id="1948536606"/>
            <w:r w:rsidR="008D1CED" w:rsidRPr="00F308A7">
              <w:rPr>
                <w:rFonts w:ascii="Times New Roman" w:hAnsi="Times New Roman" w:cs="Times New Roman"/>
                <w:szCs w:val="18"/>
              </w:rPr>
              <w:t xml:space="preserve"> Master’s Thesis  </w:t>
            </w:r>
            <w:permStart w:id="215249947" w:edGrp="everyone"/>
            <w:r w:rsidR="008D1CED" w:rsidRPr="00F308A7">
              <w:rPr>
                <w:rFonts w:ascii="Times New Roman" w:hAnsi="Times New Roman" w:cs="Times New Roman"/>
                <w:szCs w:val="18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Cs w:val="18"/>
                </w:rPr>
                <w:id w:val="-52313183"/>
                <w:placeholder>
                  <w:docPart w:val="BA2DF0DAE0AE4C83A1B5168FE760BA85"/>
                </w:placeholder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D334A9">
                  <w:rPr>
                    <w:rFonts w:ascii="ＭＳ ゴシック" w:eastAsia="ＭＳ ゴシック" w:hAnsi="ＭＳ ゴシック" w:cs="Times New Roman" w:hint="eastAsia"/>
                    <w:szCs w:val="18"/>
                  </w:rPr>
                  <w:t>☐</w:t>
                </w:r>
                <w:permEnd w:id="215249947"/>
              </w:sdtContent>
            </w:sdt>
            <w:r w:rsidR="008D1CED" w:rsidRPr="00F308A7">
              <w:rPr>
                <w:rFonts w:ascii="Times New Roman" w:hAnsi="Times New Roman" w:cs="Times New Roman"/>
                <w:szCs w:val="18"/>
              </w:rPr>
              <w:t xml:space="preserve"> Independent Final Report </w:t>
            </w:r>
            <w:permStart w:id="1053647896" w:edGrp="everyone"/>
            <w:r w:rsidR="008D1CED" w:rsidRPr="00F308A7">
              <w:rPr>
                <w:rFonts w:ascii="Times New Roman" w:hAnsi="Times New Roman" w:cs="Times New Roman"/>
                <w:szCs w:val="18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Cs w:val="18"/>
                </w:rPr>
                <w:id w:val="1506475515"/>
                <w:placeholder>
                  <w:docPart w:val="BA2DF0DAE0AE4C83A1B5168FE760BA85"/>
                </w:placeholder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8D1CED" w:rsidRPr="00F308A7">
                  <w:rPr>
                    <w:rFonts w:ascii="Segoe UI Symbol" w:eastAsia="ＭＳ ゴシック" w:hAnsi="Segoe UI Symbol" w:cs="Segoe UI Symbol"/>
                    <w:szCs w:val="18"/>
                  </w:rPr>
                  <w:t>☐</w:t>
                </w:r>
              </w:sdtContent>
            </w:sdt>
            <w:permEnd w:id="1053647896"/>
            <w:r w:rsidR="008D1CED" w:rsidRPr="00F308A7">
              <w:rPr>
                <w:rFonts w:ascii="Times New Roman" w:hAnsi="Times New Roman" w:cs="Times New Roman"/>
                <w:szCs w:val="18"/>
              </w:rPr>
              <w:t xml:space="preserve"> Internship-based Case Study</w:t>
            </w:r>
            <w:r w:rsidR="00F63CDF">
              <w:rPr>
                <w:rFonts w:ascii="Times New Roman" w:hAnsi="Times New Roman" w:cs="Times New Roman" w:hint="eastAsia"/>
                <w:szCs w:val="18"/>
              </w:rPr>
              <w:t xml:space="preserve">　</w:t>
            </w:r>
            <w:r w:rsidR="00F63CDF">
              <w:rPr>
                <w:rFonts w:ascii="Times New Roman" w:hAnsi="Times New Roman" w:cs="Times New Roman"/>
                <w:szCs w:val="18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Cs w:val="18"/>
                </w:rPr>
                <w:id w:val="-1354796852"/>
                <w:placeholder>
                  <w:docPart w:val="6F92D91C0B7949B8887BF5F694A2F1B7"/>
                </w:placeholder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permStart w:id="1734294821" w:edGrp="everyone"/>
                <w:r w:rsidR="00D334A9">
                  <w:rPr>
                    <w:rFonts w:ascii="ＭＳ ゴシック" w:eastAsia="ＭＳ ゴシック" w:hAnsi="ＭＳ ゴシック" w:cs="Times New Roman" w:hint="eastAsia"/>
                    <w:szCs w:val="18"/>
                  </w:rPr>
                  <w:t>☐</w:t>
                </w:r>
              </w:sdtContent>
            </w:sdt>
            <w:permEnd w:id="1734294821"/>
            <w:r w:rsidR="00F63CDF" w:rsidRPr="00F308A7">
              <w:rPr>
                <w:rFonts w:ascii="Times New Roman" w:hAnsi="Times New Roman" w:cs="Times New Roman"/>
                <w:szCs w:val="18"/>
              </w:rPr>
              <w:t xml:space="preserve"> </w:t>
            </w:r>
            <w:r w:rsidR="00F63CDF">
              <w:rPr>
                <w:rFonts w:ascii="Times New Roman" w:hAnsi="Times New Roman" w:cs="Times New Roman" w:hint="eastAsia"/>
                <w:szCs w:val="18"/>
              </w:rPr>
              <w:t>Business Plan</w:t>
            </w:r>
          </w:p>
        </w:tc>
      </w:tr>
      <w:tr w:rsidR="008D1CED" w:rsidRPr="00F0006A" w14:paraId="261C1AF3" w14:textId="77777777" w:rsidTr="008D1CED">
        <w:trPr>
          <w:trHeight w:val="289"/>
        </w:trPr>
        <w:tc>
          <w:tcPr>
            <w:tcW w:w="1020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2E5FBF" w14:textId="37F8F3AB" w:rsidR="008D1CED" w:rsidRDefault="008D1CED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 w:hint="eastAsia"/>
                <w:szCs w:val="18"/>
              </w:rPr>
              <w:t>R</w:t>
            </w:r>
            <w:r>
              <w:rPr>
                <w:rFonts w:ascii="Times New Roman" w:hAnsi="Times New Roman" w:cs="Times New Roman"/>
                <w:szCs w:val="18"/>
              </w:rPr>
              <w:t>esearch Plan</w:t>
            </w:r>
            <w:r>
              <w:rPr>
                <w:rFonts w:ascii="Times New Roman" w:hAnsi="Times New Roman" w:cs="Times New Roman" w:hint="eastAsia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 xml:space="preserve">(detailed </w:t>
            </w:r>
            <w:r w:rsidR="00F44BB6">
              <w:rPr>
                <w:rFonts w:ascii="Times New Roman" w:hAnsi="Times New Roman" w:cs="Times New Roman"/>
                <w:szCs w:val="18"/>
              </w:rPr>
              <w:t>schedule</w:t>
            </w:r>
            <w:r>
              <w:rPr>
                <w:rFonts w:ascii="Times New Roman" w:hAnsi="Times New Roman" w:cs="Times New Roman"/>
                <w:szCs w:val="18"/>
              </w:rPr>
              <w:t xml:space="preserve"> including</w:t>
            </w:r>
            <w:r w:rsidR="00F44BB6" w:rsidRPr="00F308A7">
              <w:rPr>
                <w:rFonts w:ascii="Times New Roman" w:hAnsi="Times New Roman" w:cs="Times New Roman"/>
                <w:szCs w:val="21"/>
              </w:rPr>
              <w:t xml:space="preserve"> research question, literature review, theoretical/research framework, data collection, etc.</w:t>
            </w:r>
            <w:r w:rsidR="00F44BB6">
              <w:rPr>
                <w:rFonts w:ascii="Times New Roman" w:hAnsi="Times New Roman" w:cs="Times New Roman"/>
                <w:szCs w:val="21"/>
              </w:rPr>
              <w:t xml:space="preserve"> and/or potential publishing or presenting at academic conferences</w:t>
            </w:r>
            <w:r>
              <w:rPr>
                <w:rFonts w:ascii="Times New Roman" w:hAnsi="Times New Roman" w:cs="Times New Roman"/>
                <w:szCs w:val="18"/>
              </w:rPr>
              <w:t>)</w:t>
            </w:r>
            <w:r w:rsidR="00F44BB6">
              <w:rPr>
                <w:rFonts w:ascii="Times New Roman" w:hAnsi="Times New Roman" w:cs="Times New Roman"/>
                <w:szCs w:val="18"/>
              </w:rPr>
              <w:t xml:space="preserve">: </w:t>
            </w:r>
            <w:r w:rsidR="00F44BB6" w:rsidRPr="00F44BB6">
              <w:rPr>
                <w:rFonts w:ascii="Times New Roman" w:hAnsi="Times New Roman" w:cs="Times New Roman"/>
                <w:szCs w:val="18"/>
                <w:u w:val="single"/>
              </w:rPr>
              <w:t>To be written by student</w:t>
            </w:r>
          </w:p>
        </w:tc>
      </w:tr>
      <w:tr w:rsidR="008D1CED" w:rsidRPr="00F0006A" w14:paraId="6CE32CD6" w14:textId="77777777" w:rsidTr="006E67FE">
        <w:trPr>
          <w:trHeight w:val="3697"/>
        </w:trPr>
        <w:tc>
          <w:tcPr>
            <w:tcW w:w="10201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29CB9" w14:textId="47FB12D7" w:rsidR="00F44BB6" w:rsidRDefault="00F44BB6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permStart w:id="95553232" w:edGrp="everyone" w:colFirst="0" w:colLast="0"/>
          </w:p>
        </w:tc>
      </w:tr>
      <w:permEnd w:id="95553232"/>
      <w:tr w:rsidR="00F44BB6" w:rsidRPr="00F0006A" w14:paraId="20A9B5FF" w14:textId="77777777" w:rsidTr="006E67FE">
        <w:trPr>
          <w:trHeight w:val="424"/>
        </w:trPr>
        <w:tc>
          <w:tcPr>
            <w:tcW w:w="1020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3F387B3" w14:textId="1BF30132" w:rsidR="00F44BB6" w:rsidRDefault="00F44BB6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 w:hint="eastAsia"/>
                <w:szCs w:val="18"/>
              </w:rPr>
              <w:t>R</w:t>
            </w:r>
            <w:r>
              <w:rPr>
                <w:rFonts w:ascii="Times New Roman" w:hAnsi="Times New Roman" w:cs="Times New Roman"/>
                <w:szCs w:val="18"/>
              </w:rPr>
              <w:t>esearch Supervision Plan (supervision method, contents, and plan, based on the above Research Plan)</w:t>
            </w:r>
            <w:r w:rsidRPr="00F44BB6">
              <w:rPr>
                <w:rFonts w:ascii="Times New Roman" w:hAnsi="Times New Roman" w:cs="Times New Roman"/>
                <w:szCs w:val="18"/>
                <w:u w:val="single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  <w:u w:val="single"/>
              </w:rPr>
              <w:t xml:space="preserve">: To be </w:t>
            </w:r>
            <w:r w:rsidRPr="00F44BB6">
              <w:rPr>
                <w:rFonts w:ascii="Times New Roman" w:hAnsi="Times New Roman" w:cs="Times New Roman"/>
                <w:szCs w:val="18"/>
                <w:u w:val="single"/>
              </w:rPr>
              <w:t>written by the supervisor</w:t>
            </w:r>
          </w:p>
        </w:tc>
      </w:tr>
      <w:tr w:rsidR="00F44BB6" w:rsidRPr="00F0006A" w14:paraId="4B0F37D7" w14:textId="77777777" w:rsidTr="006E67FE">
        <w:trPr>
          <w:trHeight w:val="1974"/>
        </w:trPr>
        <w:tc>
          <w:tcPr>
            <w:tcW w:w="10201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4D5E9" w14:textId="77777777" w:rsidR="00F44BB6" w:rsidRPr="00F44BB6" w:rsidRDefault="00F44BB6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permStart w:id="258421790" w:edGrp="everyone" w:colFirst="0" w:colLast="0"/>
          </w:p>
        </w:tc>
      </w:tr>
      <w:tr w:rsidR="006E67FE" w:rsidRPr="00F0006A" w14:paraId="003DBF6A" w14:textId="77777777" w:rsidTr="00F63CDF">
        <w:trPr>
          <w:trHeight w:val="547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C117B" w14:textId="066525F3" w:rsidR="006E67FE" w:rsidRPr="00F44BB6" w:rsidRDefault="006E67FE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permStart w:id="1345859828" w:edGrp="everyone" w:colFirst="2" w:colLast="2"/>
            <w:permStart w:id="577522153" w:edGrp="everyone" w:colFirst="1" w:colLast="1"/>
            <w:permEnd w:id="258421790"/>
            <w:r>
              <w:rPr>
                <w:rFonts w:ascii="Times New Roman" w:hAnsi="Times New Roman" w:cs="Times New Roman" w:hint="eastAsia"/>
                <w:szCs w:val="18"/>
              </w:rPr>
              <w:t>C</w:t>
            </w:r>
            <w:r>
              <w:rPr>
                <w:rFonts w:ascii="Times New Roman" w:hAnsi="Times New Roman" w:cs="Times New Roman"/>
                <w:szCs w:val="18"/>
              </w:rPr>
              <w:t>onfirmation By Student</w:t>
            </w:r>
          </w:p>
        </w:tc>
        <w:tc>
          <w:tcPr>
            <w:tcW w:w="45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275142" w14:textId="7693AC7E" w:rsidR="006E67FE" w:rsidRPr="00F44BB6" w:rsidRDefault="006E67FE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 w:hint="eastAsia"/>
                <w:szCs w:val="18"/>
              </w:rPr>
              <w:t>D</w:t>
            </w:r>
            <w:r>
              <w:rPr>
                <w:rFonts w:ascii="Times New Roman" w:hAnsi="Times New Roman" w:cs="Times New Roman"/>
                <w:szCs w:val="18"/>
              </w:rPr>
              <w:t>ate: DD/MM/YYYY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316C7" w14:textId="2534F055" w:rsidR="006E67FE" w:rsidRPr="00F44BB6" w:rsidRDefault="006E67FE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r w:rsidRPr="006E67FE">
              <w:rPr>
                <w:rFonts w:ascii="Times New Roman" w:hAnsi="Times New Roman" w:cs="Times New Roman" w:hint="eastAsia"/>
                <w:i/>
                <w:color w:val="AEAAAA" w:themeColor="background2" w:themeShade="BF"/>
                <w:sz w:val="20"/>
                <w:szCs w:val="20"/>
              </w:rPr>
              <w:t>S</w:t>
            </w:r>
            <w:r w:rsidRPr="006E67FE">
              <w:rPr>
                <w:rFonts w:ascii="Times New Roman" w:hAnsi="Times New Roman" w:cs="Times New Roman"/>
                <w:i/>
                <w:color w:val="AEAAAA" w:themeColor="background2" w:themeShade="BF"/>
                <w:sz w:val="20"/>
                <w:szCs w:val="20"/>
              </w:rPr>
              <w:t>ignature</w:t>
            </w:r>
          </w:p>
        </w:tc>
      </w:tr>
    </w:tbl>
    <w:bookmarkEnd w:id="0"/>
    <w:permEnd w:id="1345859828"/>
    <w:permEnd w:id="577522153"/>
    <w:p w14:paraId="50727F44" w14:textId="57E2929D" w:rsidR="0052647C" w:rsidRDefault="0095250E" w:rsidP="002976CD">
      <w:pPr>
        <w:spacing w:line="240" w:lineRule="exact"/>
        <w:ind w:rightChars="20" w:right="42"/>
        <w:rPr>
          <w:rFonts w:ascii="Times New Roman" w:hAnsi="Times New Roman" w:cs="Times New Roman"/>
          <w:i/>
          <w:sz w:val="16"/>
          <w:highlight w:val="lightGray"/>
        </w:rPr>
      </w:pPr>
      <w:r>
        <w:rPr>
          <w:rFonts w:ascii="Times New Roman" w:eastAsia="ＭＳ 明朝" w:hAnsi="Times New Roman" w:cs="Times New Roman"/>
          <w:szCs w:val="24"/>
          <w:lang w:bidi="th-TH"/>
        </w:rPr>
        <w:t xml:space="preserve"> </w:t>
      </w:r>
    </w:p>
    <w:p w14:paraId="7347D5C4" w14:textId="35888F9E" w:rsidR="00381E93" w:rsidRPr="000A1175" w:rsidRDefault="00381E93" w:rsidP="009A4406">
      <w:pPr>
        <w:spacing w:line="240" w:lineRule="exact"/>
        <w:ind w:rightChars="20" w:right="42"/>
        <w:jc w:val="left"/>
        <w:rPr>
          <w:rFonts w:ascii="Times New Roman" w:hAnsi="Times New Roman" w:cs="Times New Roman"/>
        </w:rPr>
      </w:pPr>
    </w:p>
    <w:sectPr w:rsidR="00381E93" w:rsidRPr="000A1175" w:rsidSect="00AD00DE">
      <w:footerReference w:type="default" r:id="rId7"/>
      <w:pgSz w:w="11906" w:h="16838"/>
      <w:pgMar w:top="1418" w:right="851" w:bottom="1418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3C7F9E" w14:textId="77777777" w:rsidR="00C32E0C" w:rsidRDefault="00C32E0C" w:rsidP="000330CB">
      <w:r>
        <w:separator/>
      </w:r>
    </w:p>
  </w:endnote>
  <w:endnote w:type="continuationSeparator" w:id="0">
    <w:p w14:paraId="2BAE7CA3" w14:textId="77777777" w:rsidR="00C32E0C" w:rsidRDefault="00C32E0C" w:rsidP="00033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1540B" w14:textId="527FCCCE" w:rsidR="000330CB" w:rsidRPr="000330CB" w:rsidRDefault="000330CB" w:rsidP="000330CB">
    <w:pPr>
      <w:ind w:rightChars="20" w:right="42"/>
      <w:rPr>
        <w:rFonts w:ascii="Arial Narrow" w:hAnsi="Arial Narrow" w:cs="Arial"/>
        <w:sz w:val="20"/>
        <w:szCs w:val="20"/>
      </w:rPr>
    </w:pPr>
    <w:r w:rsidRPr="000330CB">
      <w:rPr>
        <w:rFonts w:ascii="Arial Narrow" w:hAnsi="Arial Narrow" w:cs="Arial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BF523" w14:textId="77777777" w:rsidR="00C32E0C" w:rsidRDefault="00C32E0C" w:rsidP="000330CB">
      <w:r>
        <w:separator/>
      </w:r>
    </w:p>
  </w:footnote>
  <w:footnote w:type="continuationSeparator" w:id="0">
    <w:p w14:paraId="10D275C3" w14:textId="77777777" w:rsidR="00C32E0C" w:rsidRDefault="00C32E0C" w:rsidP="000330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05091"/>
    <w:multiLevelType w:val="hybridMultilevel"/>
    <w:tmpl w:val="04D80DD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26C1D97"/>
    <w:multiLevelType w:val="hybridMultilevel"/>
    <w:tmpl w:val="46C20646"/>
    <w:lvl w:ilvl="0" w:tplc="F7BC9B6E">
      <w:numFmt w:val="bullet"/>
      <w:lvlText w:val="□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bordersDoNotSurroundHeader/>
  <w:bordersDoNotSurroundFooter/>
  <w:hideSpellingErrors/>
  <w:hideGrammaticalErrors/>
  <w:proofState w:spelling="clean" w:grammar="clean"/>
  <w:documentProtection w:edit="readOnly" w:enforcement="1" w:cryptProviderType="rsaAES" w:cryptAlgorithmClass="hash" w:cryptAlgorithmType="typeAny" w:cryptAlgorithmSid="14" w:cryptSpinCount="100000" w:hash="sIxdzug7v1Vk959at3IoBvaHmySaESBjfdMnOTFDTL4aj/ebYq/QejrE5gDCSfg07agfZDa4uFd+yi3lTIptTA==" w:salt="5iyo6Z9wUTDxpfao0Ycg/g=="/>
  <w:defaultTabStop w:val="840"/>
  <w:displayHorizontalDrawingGridEvery w:val="0"/>
  <w:displayVerticalDrawingGridEvery w:val="2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7c0NTQ3Nja2NDFQ0lEKTi0uzszPAykwqQUAiJKVnSwAAAA="/>
  </w:docVars>
  <w:rsids>
    <w:rsidRoot w:val="003659BC"/>
    <w:rsid w:val="0000745C"/>
    <w:rsid w:val="000330CB"/>
    <w:rsid w:val="0003381B"/>
    <w:rsid w:val="00052AC7"/>
    <w:rsid w:val="00093185"/>
    <w:rsid w:val="000A1175"/>
    <w:rsid w:val="000B2937"/>
    <w:rsid w:val="0010554D"/>
    <w:rsid w:val="00130C99"/>
    <w:rsid w:val="001346EF"/>
    <w:rsid w:val="00141004"/>
    <w:rsid w:val="00150C96"/>
    <w:rsid w:val="0015302E"/>
    <w:rsid w:val="001579CA"/>
    <w:rsid w:val="001724D5"/>
    <w:rsid w:val="00175A69"/>
    <w:rsid w:val="00180142"/>
    <w:rsid w:val="001B6ABD"/>
    <w:rsid w:val="00233E2A"/>
    <w:rsid w:val="00241CF2"/>
    <w:rsid w:val="002422C5"/>
    <w:rsid w:val="00255F2A"/>
    <w:rsid w:val="00256513"/>
    <w:rsid w:val="0025788A"/>
    <w:rsid w:val="0028338F"/>
    <w:rsid w:val="002976CD"/>
    <w:rsid w:val="003035C8"/>
    <w:rsid w:val="003175F8"/>
    <w:rsid w:val="003659BC"/>
    <w:rsid w:val="00381E93"/>
    <w:rsid w:val="003936B9"/>
    <w:rsid w:val="003B4D5C"/>
    <w:rsid w:val="003B5E51"/>
    <w:rsid w:val="003D3A97"/>
    <w:rsid w:val="003E76C4"/>
    <w:rsid w:val="003F44D0"/>
    <w:rsid w:val="00451CF6"/>
    <w:rsid w:val="004552D3"/>
    <w:rsid w:val="0045730B"/>
    <w:rsid w:val="004727E8"/>
    <w:rsid w:val="004915E3"/>
    <w:rsid w:val="004C6990"/>
    <w:rsid w:val="004C7535"/>
    <w:rsid w:val="004F101A"/>
    <w:rsid w:val="004F4116"/>
    <w:rsid w:val="0052647C"/>
    <w:rsid w:val="0053449C"/>
    <w:rsid w:val="00534C36"/>
    <w:rsid w:val="005445FE"/>
    <w:rsid w:val="00564945"/>
    <w:rsid w:val="005925AF"/>
    <w:rsid w:val="005A0076"/>
    <w:rsid w:val="005C407D"/>
    <w:rsid w:val="005C628B"/>
    <w:rsid w:val="00607737"/>
    <w:rsid w:val="00621E4F"/>
    <w:rsid w:val="0063513A"/>
    <w:rsid w:val="00635A7B"/>
    <w:rsid w:val="0064176B"/>
    <w:rsid w:val="00651CE0"/>
    <w:rsid w:val="00666A4C"/>
    <w:rsid w:val="00682CAB"/>
    <w:rsid w:val="006A03D2"/>
    <w:rsid w:val="006E67FE"/>
    <w:rsid w:val="00702655"/>
    <w:rsid w:val="00706065"/>
    <w:rsid w:val="007210D4"/>
    <w:rsid w:val="007369B6"/>
    <w:rsid w:val="00793E6D"/>
    <w:rsid w:val="007E7416"/>
    <w:rsid w:val="00826EB6"/>
    <w:rsid w:val="008333C0"/>
    <w:rsid w:val="0084527E"/>
    <w:rsid w:val="008B6C8A"/>
    <w:rsid w:val="008C272E"/>
    <w:rsid w:val="008D1CED"/>
    <w:rsid w:val="0091112F"/>
    <w:rsid w:val="00942410"/>
    <w:rsid w:val="0095250E"/>
    <w:rsid w:val="00962261"/>
    <w:rsid w:val="009A4406"/>
    <w:rsid w:val="009A73CC"/>
    <w:rsid w:val="009D2EFA"/>
    <w:rsid w:val="009D3676"/>
    <w:rsid w:val="009F64F3"/>
    <w:rsid w:val="00A94CB4"/>
    <w:rsid w:val="00AC4831"/>
    <w:rsid w:val="00AD00DE"/>
    <w:rsid w:val="00B74C6D"/>
    <w:rsid w:val="00B81A31"/>
    <w:rsid w:val="00B8480A"/>
    <w:rsid w:val="00B904F8"/>
    <w:rsid w:val="00B91220"/>
    <w:rsid w:val="00BD4698"/>
    <w:rsid w:val="00C16C57"/>
    <w:rsid w:val="00C220D2"/>
    <w:rsid w:val="00C32E0C"/>
    <w:rsid w:val="00C70C42"/>
    <w:rsid w:val="00C738C5"/>
    <w:rsid w:val="00CC4F49"/>
    <w:rsid w:val="00CE567F"/>
    <w:rsid w:val="00CF52B4"/>
    <w:rsid w:val="00D20E66"/>
    <w:rsid w:val="00D323E1"/>
    <w:rsid w:val="00D334A9"/>
    <w:rsid w:val="00D66C4D"/>
    <w:rsid w:val="00D94906"/>
    <w:rsid w:val="00DA582A"/>
    <w:rsid w:val="00DC1642"/>
    <w:rsid w:val="00DC31FD"/>
    <w:rsid w:val="00DC7855"/>
    <w:rsid w:val="00E04FA7"/>
    <w:rsid w:val="00E37D59"/>
    <w:rsid w:val="00E772EF"/>
    <w:rsid w:val="00E80460"/>
    <w:rsid w:val="00ED6C17"/>
    <w:rsid w:val="00F165E9"/>
    <w:rsid w:val="00F308A7"/>
    <w:rsid w:val="00F31D86"/>
    <w:rsid w:val="00F33992"/>
    <w:rsid w:val="00F4263E"/>
    <w:rsid w:val="00F43874"/>
    <w:rsid w:val="00F43BD0"/>
    <w:rsid w:val="00F44BB6"/>
    <w:rsid w:val="00F47046"/>
    <w:rsid w:val="00F63CDF"/>
    <w:rsid w:val="00F85EED"/>
    <w:rsid w:val="00FA2D37"/>
    <w:rsid w:val="00FB2B9E"/>
    <w:rsid w:val="00FD260B"/>
    <w:rsid w:val="00FD5A1C"/>
    <w:rsid w:val="3EDF2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5DE592D2"/>
  <w15:chartTrackingRefBased/>
  <w15:docId w15:val="{01CDE2F3-5463-46C2-B124-7F35BB11C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422C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659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03381B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0330C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0330CB"/>
  </w:style>
  <w:style w:type="paragraph" w:styleId="a7">
    <w:name w:val="footer"/>
    <w:basedOn w:val="a"/>
    <w:link w:val="a8"/>
    <w:uiPriority w:val="99"/>
    <w:unhideWhenUsed/>
    <w:rsid w:val="000330C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0330CB"/>
  </w:style>
  <w:style w:type="paragraph" w:styleId="a9">
    <w:name w:val="annotation text"/>
    <w:basedOn w:val="a"/>
    <w:link w:val="aa"/>
    <w:uiPriority w:val="99"/>
    <w:semiHidden/>
    <w:unhideWhenUsed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</w:style>
  <w:style w:type="character" w:styleId="ab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c">
    <w:name w:val="Balloon Text"/>
    <w:basedOn w:val="a"/>
    <w:link w:val="ad"/>
    <w:uiPriority w:val="99"/>
    <w:semiHidden/>
    <w:unhideWhenUsed/>
    <w:rsid w:val="00E80460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E80460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annotation subject"/>
    <w:basedOn w:val="a9"/>
    <w:next w:val="a9"/>
    <w:link w:val="af"/>
    <w:uiPriority w:val="99"/>
    <w:semiHidden/>
    <w:unhideWhenUsed/>
    <w:rsid w:val="00FD260B"/>
    <w:rPr>
      <w:b/>
      <w:bCs/>
    </w:rPr>
  </w:style>
  <w:style w:type="character" w:customStyle="1" w:styleId="af">
    <w:name w:val="コメント内容 (文字)"/>
    <w:basedOn w:val="aa"/>
    <w:link w:val="ae"/>
    <w:uiPriority w:val="99"/>
    <w:semiHidden/>
    <w:rsid w:val="00FD260B"/>
    <w:rPr>
      <w:b/>
      <w:bCs/>
    </w:rPr>
  </w:style>
  <w:style w:type="paragraph" w:styleId="af0">
    <w:name w:val="Revision"/>
    <w:hidden/>
    <w:uiPriority w:val="99"/>
    <w:semiHidden/>
    <w:rsid w:val="00F438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6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A2DF0DAE0AE4C83A1B5168FE760BA8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36D8F0D-1DD5-4217-88AA-CA793EF623A9}"/>
      </w:docPartPr>
      <w:docPartBody>
        <w:p w:rsidR="00F4443A" w:rsidRDefault="00F4443A"/>
      </w:docPartBody>
    </w:docPart>
    <w:docPart>
      <w:docPartPr>
        <w:name w:val="6F92D91C0B7949B8887BF5F694A2F1B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67D47B3-40AD-4FE8-8C14-08971E7F281D}"/>
      </w:docPartPr>
      <w:docPartBody>
        <w:p w:rsidR="004722F5" w:rsidRDefault="004722F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bordersDoNotSurroundHeader/>
  <w:bordersDoNotSurroundFooter/>
  <w:revisionView w:inkAnnotations="0"/>
  <w:defaultTabStop w:val="84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7FC0"/>
    <w:rsid w:val="000D4762"/>
    <w:rsid w:val="0017568E"/>
    <w:rsid w:val="001D1667"/>
    <w:rsid w:val="001D1F8C"/>
    <w:rsid w:val="001E7A61"/>
    <w:rsid w:val="0029704C"/>
    <w:rsid w:val="00402193"/>
    <w:rsid w:val="00467CE5"/>
    <w:rsid w:val="004722F5"/>
    <w:rsid w:val="004735D6"/>
    <w:rsid w:val="004C6C26"/>
    <w:rsid w:val="00555849"/>
    <w:rsid w:val="005E42D0"/>
    <w:rsid w:val="0066258F"/>
    <w:rsid w:val="00671C40"/>
    <w:rsid w:val="00681303"/>
    <w:rsid w:val="007504BE"/>
    <w:rsid w:val="007850AC"/>
    <w:rsid w:val="008D31B2"/>
    <w:rsid w:val="00A25BDD"/>
    <w:rsid w:val="00BE4B42"/>
    <w:rsid w:val="00C80882"/>
    <w:rsid w:val="00D26B98"/>
    <w:rsid w:val="00DB0691"/>
    <w:rsid w:val="00E465E6"/>
    <w:rsid w:val="00E862BC"/>
    <w:rsid w:val="00F4443A"/>
    <w:rsid w:val="00F6055B"/>
    <w:rsid w:val="00F8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164</Words>
  <Characters>935</Characters>
  <Application>Microsoft Office Word</Application>
  <DocSecurity>8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学校法人立命館</Company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08@apujm.apu.ac.jp</dc:creator>
  <cp:keywords/>
  <dc:description/>
  <cp:lastModifiedBy>NOGAMINE Nana(nana-n)</cp:lastModifiedBy>
  <cp:revision>11</cp:revision>
  <dcterms:created xsi:type="dcterms:W3CDTF">2023-04-21T01:09:00Z</dcterms:created>
  <dcterms:modified xsi:type="dcterms:W3CDTF">2024-02-21T02:21:00Z</dcterms:modified>
</cp:coreProperties>
</file>